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25E41" w14:textId="1D6FF140" w:rsidR="00A054C8" w:rsidRPr="001A1003" w:rsidRDefault="00A054C8" w:rsidP="00A054C8">
      <w:pPr>
        <w:jc w:val="center"/>
        <w:rPr>
          <w:b/>
          <w:sz w:val="32"/>
        </w:rPr>
      </w:pPr>
      <w:bookmarkStart w:id="0" w:name="_GoBack"/>
      <w:bookmarkEnd w:id="0"/>
      <w:r w:rsidRPr="001A1003">
        <w:rPr>
          <w:b/>
          <w:sz w:val="32"/>
        </w:rPr>
        <w:t>Business Queries for Fullerton Café</w:t>
      </w:r>
    </w:p>
    <w:p w14:paraId="4B554D04" w14:textId="05235AE3" w:rsidR="008A6D54" w:rsidRPr="00A054C8" w:rsidRDefault="00A054C8" w:rsidP="00A054C8">
      <w:pPr>
        <w:rPr>
          <w:b/>
        </w:rPr>
      </w:pPr>
      <w:r w:rsidRPr="00A054C8">
        <w:rPr>
          <w:b/>
        </w:rPr>
        <w:t>1)</w:t>
      </w:r>
      <w:r>
        <w:rPr>
          <w:b/>
        </w:rPr>
        <w:t xml:space="preserve"> </w:t>
      </w:r>
      <w:r w:rsidRPr="00A054C8">
        <w:rPr>
          <w:b/>
          <w:sz w:val="24"/>
          <w:u w:val="single"/>
        </w:rPr>
        <w:t xml:space="preserve">Orders </w:t>
      </w:r>
      <w:proofErr w:type="gramStart"/>
      <w:r w:rsidRPr="00A054C8">
        <w:rPr>
          <w:b/>
          <w:sz w:val="24"/>
          <w:u w:val="single"/>
        </w:rPr>
        <w:t>By</w:t>
      </w:r>
      <w:proofErr w:type="gramEnd"/>
      <w:r w:rsidRPr="00A054C8">
        <w:rPr>
          <w:b/>
          <w:sz w:val="24"/>
          <w:u w:val="single"/>
        </w:rPr>
        <w:t xml:space="preserve"> Month By Year</w:t>
      </w:r>
    </w:p>
    <w:p w14:paraId="733A5A07" w14:textId="77777777" w:rsidR="00A054C8" w:rsidRDefault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derYea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</w:p>
    <w:p w14:paraId="209CB9CD" w14:textId="77777777" w:rsidR="00A054C8" w:rsidRDefault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derMonth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livery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</w:p>
    <w:p w14:paraId="3790BFAB" w14:textId="77777777" w:rsidR="00A054C8" w:rsidRDefault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ID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oOf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Payment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otalPayment</w:t>
      </w:r>
      <w:proofErr w:type="spellEnd"/>
    </w:p>
    <w:p w14:paraId="4715E6ED" w14:textId="77777777" w:rsidR="00A054C8" w:rsidRDefault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CUSTOMER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ID</w:t>
      </w:r>
      <w:proofErr w:type="spellEnd"/>
    </w:p>
    <w:p w14:paraId="2E48E9D7" w14:textId="77777777" w:rsidR="00A054C8" w:rsidRDefault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Customer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DeliveryType</w:t>
      </w:r>
      <w:proofErr w:type="spellEnd"/>
    </w:p>
    <w:p w14:paraId="3E3FAB7B" w14:textId="2BA26760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Yea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Month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;</w:t>
      </w:r>
    </w:p>
    <w:p w14:paraId="1064919D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</w:p>
    <w:tbl>
      <w:tblPr>
        <w:tblW w:w="0" w:type="auto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7"/>
        <w:gridCol w:w="928"/>
        <w:gridCol w:w="1139"/>
        <w:gridCol w:w="1257"/>
        <w:gridCol w:w="1076"/>
        <w:gridCol w:w="1341"/>
      </w:tblGrid>
      <w:tr w:rsidR="00593920" w:rsidRPr="00593920" w14:paraId="5C6FD265" w14:textId="77777777" w:rsidTr="00A054C8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7812694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ustomerTyp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0B1DDEC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derYea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29B95A1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derMonth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5C814BC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eliveryTyp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7D04292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oOfOrde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B969F72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Payment</w:t>
            </w:r>
            <w:proofErr w:type="spellEnd"/>
          </w:p>
        </w:tc>
      </w:tr>
      <w:tr w:rsidR="00593920" w:rsidRPr="00593920" w14:paraId="3D2CF407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8E761CE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ember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F9FF200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017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613E5DB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465E624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delivery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43AB5E9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B61ACC0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50</w:t>
            </w:r>
          </w:p>
        </w:tc>
      </w:tr>
      <w:tr w:rsidR="00593920" w:rsidRPr="00593920" w14:paraId="6CF13149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09A85D1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ember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30C4B2A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018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9AC527D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2E56E9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inperson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6D13168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26161CA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45</w:t>
            </w:r>
          </w:p>
        </w:tc>
      </w:tr>
      <w:tr w:rsidR="00593920" w:rsidRPr="00593920" w14:paraId="59DF5BCA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BFCB27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Member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8581E48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018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78E84E6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18D561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inperson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62D0885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8ACD7CB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85</w:t>
            </w:r>
          </w:p>
        </w:tc>
      </w:tr>
      <w:tr w:rsidR="00593920" w:rsidRPr="00593920" w14:paraId="236C9286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8D13470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usines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CD5A7A5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018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B8D418D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518AB8C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delivery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E79CDEF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1DE2CE1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60</w:t>
            </w:r>
          </w:p>
        </w:tc>
      </w:tr>
    </w:tbl>
    <w:p w14:paraId="18624BB5" w14:textId="173DEFE8" w:rsidR="00593920" w:rsidRDefault="00593920"/>
    <w:p w14:paraId="3E2946DC" w14:textId="7AA5CFB2" w:rsidR="00593920" w:rsidRPr="00A054C8" w:rsidRDefault="00593920">
      <w:pPr>
        <w:rPr>
          <w:b/>
        </w:rPr>
      </w:pPr>
      <w:r w:rsidRPr="00A054C8">
        <w:rPr>
          <w:b/>
        </w:rPr>
        <w:t>2</w:t>
      </w:r>
      <w:r w:rsidR="00A054C8" w:rsidRPr="00A054C8">
        <w:rPr>
          <w:b/>
        </w:rPr>
        <w:t xml:space="preserve">) </w:t>
      </w:r>
      <w:r w:rsidR="00A054C8" w:rsidRPr="00A054C8">
        <w:rPr>
          <w:b/>
          <w:sz w:val="24"/>
          <w:u w:val="single"/>
        </w:rPr>
        <w:t>Top Menu Items Sold</w:t>
      </w:r>
    </w:p>
    <w:p w14:paraId="6B03C037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Categro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09F1E4A3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ETAI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TotalSold</w:t>
      </w:r>
      <w:proofErr w:type="spellEnd"/>
    </w:p>
    <w:p w14:paraId="1FDCEF00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MENU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MENUORDERDETAIL_INT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MENUID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ORDERDETAIL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79C985CC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ORDERDETAIL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ORDERDETAIL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etail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ORDERDETAI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ETAILID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431EE928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ETAI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ID</w:t>
      </w:r>
    </w:p>
    <w:p w14:paraId="13E37BBA" w14:textId="77777777" w:rsidR="00A054C8" w:rsidRDefault="00A054C8" w:rsidP="00A054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Categro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Name</w:t>
      </w:r>
      <w:proofErr w:type="spellEnd"/>
    </w:p>
    <w:p w14:paraId="574E64A0" w14:textId="190E3A08" w:rsidR="001A744B" w:rsidRDefault="00A054C8" w:rsidP="00A054C8"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Sum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DETAI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Quant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;</w:t>
      </w:r>
    </w:p>
    <w:tbl>
      <w:tblPr>
        <w:tblW w:w="0" w:type="auto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7"/>
        <w:gridCol w:w="2863"/>
        <w:gridCol w:w="921"/>
      </w:tblGrid>
      <w:tr w:rsidR="00593920" w:rsidRPr="00593920" w14:paraId="00384628" w14:textId="77777777" w:rsidTr="00A054C8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C7FEDBB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MenuCategroy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32D003DD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MenuNam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1310275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Sold</w:t>
            </w:r>
            <w:proofErr w:type="spellEnd"/>
          </w:p>
        </w:tc>
      </w:tr>
      <w:tr w:rsidR="00593920" w:rsidRPr="00593920" w14:paraId="509425D7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9E8258E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9F574D5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affe Mocha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88FD2BB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05</w:t>
            </w:r>
          </w:p>
        </w:tc>
      </w:tr>
      <w:tr w:rsidR="00593920" w:rsidRPr="00593920" w14:paraId="17831094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E7C796D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akery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84B4002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agel Pack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9E37EC5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51</w:t>
            </w:r>
          </w:p>
        </w:tc>
      </w:tr>
      <w:tr w:rsidR="00593920" w:rsidRPr="00593920" w14:paraId="04C8D007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A1FBC69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E8BB5ED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Tuna Salad Sandwich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0CF1E43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40</w:t>
            </w:r>
          </w:p>
        </w:tc>
      </w:tr>
      <w:tr w:rsidR="00593920" w:rsidRPr="00593920" w14:paraId="035B7F0A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6E14E4C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pread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C858477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hive and Onion Cream Chees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9378E51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</w:tr>
      <w:tr w:rsidR="00593920" w:rsidRPr="00593920" w14:paraId="2334BFBD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8254C4A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9ECB2C8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ottled Water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893A52F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593920" w:rsidRPr="00593920" w14:paraId="18CF1384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9AC69F6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669D3F7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Iced Tea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4F57D27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593920" w:rsidRPr="00593920" w14:paraId="2FB3086F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B2C7A54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45DDE60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oda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028FE5D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593920" w:rsidRPr="00593920" w14:paraId="647CC3E6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2574B37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9ED3BFE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affe Latt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D237643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593920" w:rsidRPr="00593920" w14:paraId="2182B1BE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1744D69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5CA7C7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teak &amp; Arugula Sandwich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4162B2A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</w:tr>
      <w:tr w:rsidR="00593920" w:rsidRPr="00593920" w14:paraId="28AE58C8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DE98471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28AA24A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Rich Cold Caf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B80D669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40271B0C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390B3F1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15402BD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Caesar Salad with Chicken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EF9CC80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685FA8F8" w14:textId="77777777" w:rsidTr="00A054C8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7457F51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03205BF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Iced Caramel Latt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A131029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</w:tbl>
    <w:p w14:paraId="0A238D70" w14:textId="160C6024" w:rsidR="00593920" w:rsidRDefault="00593920"/>
    <w:p w14:paraId="73D10A16" w14:textId="357CD2FF" w:rsidR="00A054C8" w:rsidRDefault="00A054C8"/>
    <w:p w14:paraId="10B754C9" w14:textId="643C55D2" w:rsidR="00A054C8" w:rsidRDefault="00A054C8"/>
    <w:p w14:paraId="79B538F8" w14:textId="77777777" w:rsidR="00A054C8" w:rsidRDefault="00A054C8"/>
    <w:p w14:paraId="567960CF" w14:textId="2B935A32" w:rsidR="00593920" w:rsidRDefault="00593920">
      <w:r w:rsidRPr="00A054C8">
        <w:rPr>
          <w:b/>
        </w:rPr>
        <w:t>3)</w:t>
      </w:r>
      <w:r w:rsidR="00A054C8">
        <w:t xml:space="preserve"> </w:t>
      </w:r>
      <w:r w:rsidR="00A054C8" w:rsidRPr="00A054C8">
        <w:rPr>
          <w:b/>
          <w:sz w:val="24"/>
          <w:u w:val="single"/>
        </w:rPr>
        <w:t xml:space="preserve">Average Payment and No </w:t>
      </w:r>
      <w:proofErr w:type="gramStart"/>
      <w:r w:rsidR="00A054C8" w:rsidRPr="00A054C8">
        <w:rPr>
          <w:b/>
          <w:sz w:val="24"/>
          <w:u w:val="single"/>
        </w:rPr>
        <w:t>Of</w:t>
      </w:r>
      <w:proofErr w:type="gramEnd"/>
      <w:r w:rsidR="00A054C8" w:rsidRPr="00A054C8">
        <w:rPr>
          <w:b/>
          <w:sz w:val="24"/>
          <w:u w:val="single"/>
        </w:rPr>
        <w:t xml:space="preserve"> Orders By Staff</w:t>
      </w:r>
    </w:p>
    <w:p w14:paraId="6FF427CF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04A82278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413F0938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Avg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PaymentAmount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AvgOrderAm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</w:p>
    <w:p w14:paraId="2A5188F4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highlight w:val="white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ORDER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ID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NoOfOrder</w:t>
      </w:r>
      <w:proofErr w:type="spellEnd"/>
    </w:p>
    <w:p w14:paraId="14FFC9CA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</w:p>
    <w:p w14:paraId="33ED195C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STAFF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STAFFORDER_INT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ORDER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</w:p>
    <w:p w14:paraId="29F2A322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ORDER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ORDERID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ORDER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OrderID</w:t>
      </w:r>
      <w:proofErr w:type="spellEnd"/>
    </w:p>
    <w:p w14:paraId="5C69187B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GROUP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Fir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StaffLast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;</w:t>
      </w:r>
    </w:p>
    <w:p w14:paraId="757ED7BD" w14:textId="46DD0B50" w:rsidR="001A744B" w:rsidRDefault="001A744B" w:rsidP="001A744B"/>
    <w:tbl>
      <w:tblPr>
        <w:tblW w:w="0" w:type="auto"/>
        <w:tblCellSpacing w:w="0" w:type="dxa"/>
        <w:tblInd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9"/>
        <w:gridCol w:w="1397"/>
        <w:gridCol w:w="1325"/>
        <w:gridCol w:w="1076"/>
      </w:tblGrid>
      <w:tr w:rsidR="00593920" w:rsidRPr="00593920" w14:paraId="6716A86A" w14:textId="77777777" w:rsidTr="00AD2CCB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186FCB6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taffFirstNam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299A390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taffLastNam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0B24B62A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vgOrderAmt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1A6D1DA3" w14:textId="77777777" w:rsidR="00593920" w:rsidRPr="00593920" w:rsidRDefault="00593920" w:rsidP="0059392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oOfOrder</w:t>
            </w:r>
            <w:proofErr w:type="spellEnd"/>
          </w:p>
        </w:tc>
      </w:tr>
      <w:tr w:rsidR="00593920" w:rsidRPr="00593920" w14:paraId="6A78989B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B47DF2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kunal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F496DB5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badade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F02809B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E0CC1EE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667D8424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F8367A6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om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F2C1003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bhat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86F3295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CF462C3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16AD35B5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84346D8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jack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801D0A4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rao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8AE0D4E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8412821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</w:tr>
      <w:tr w:rsidR="00593920" w:rsidRPr="00593920" w14:paraId="42E52FE2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DF231AE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priyanka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F689A48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rao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AF38D3B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C7DD871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5017F840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D6AB9DB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rohan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268EEB6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wani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E9A822C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880CBD2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</w:tr>
      <w:tr w:rsidR="00593920" w:rsidRPr="00593920" w14:paraId="5107479E" w14:textId="77777777" w:rsidTr="00AD2CCB">
        <w:trPr>
          <w:tblCellSpacing w:w="0" w:type="dxa"/>
        </w:trPr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29B9B99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tushar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6AD0915" w14:textId="77777777" w:rsidR="00593920" w:rsidRPr="00593920" w:rsidRDefault="00593920" w:rsidP="0059392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yadav</w:t>
            </w:r>
            <w:proofErr w:type="spellEnd"/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74255EE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17.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6E74321" w14:textId="77777777" w:rsidR="00593920" w:rsidRPr="00593920" w:rsidRDefault="00593920" w:rsidP="0059392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593920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</w:tr>
    </w:tbl>
    <w:p w14:paraId="69AC530E" w14:textId="1F535131" w:rsidR="00593920" w:rsidRDefault="00593920"/>
    <w:p w14:paraId="5A5E81A4" w14:textId="6D1F5823" w:rsidR="00593920" w:rsidRPr="00AD2CCB" w:rsidRDefault="00593920">
      <w:pPr>
        <w:rPr>
          <w:b/>
          <w:u w:val="single"/>
        </w:rPr>
      </w:pPr>
      <w:r>
        <w:t>4)</w:t>
      </w:r>
      <w:r w:rsidR="00AD2CCB">
        <w:t xml:space="preserve"> </w:t>
      </w:r>
      <w:r w:rsidR="00AD2CCB" w:rsidRPr="00AD2CCB">
        <w:rPr>
          <w:b/>
          <w:u w:val="single"/>
        </w:rPr>
        <w:t>Inventory Management System</w:t>
      </w:r>
    </w:p>
    <w:p w14:paraId="7CB514AD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Categro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49E73159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455D10F4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Pric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</w:p>
    <w:p w14:paraId="1E603084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6B32038E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Cos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78BF42FD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QtyOnHan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5C79CD08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MinQtyReq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47BBA61D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MinQtyReq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QtyOnHan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_To_Ord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04E08A32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Typ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3522439B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Nam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7E8867EC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City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5207C809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State</w:t>
      </w:r>
      <w:proofErr w:type="spellEnd"/>
    </w:p>
    <w:p w14:paraId="0F91F27D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 xml:space="preserve">FROM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MENU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MATERIAL</w:t>
      </w:r>
    </w:p>
    <w:p w14:paraId="6D106A7E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MENU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MENUID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enu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29D24FBF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VENDOR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</w:p>
    <w:p w14:paraId="044A227D" w14:textId="77777777" w:rsidR="00AD2CCB" w:rsidRDefault="00AD2CCB" w:rsidP="00AD2C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VENDORMATERIAL_INT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VENDORID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MATERIAL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US"/>
        </w:rPr>
        <w:t>ON</w:t>
      </w:r>
    </w:p>
    <w:tbl>
      <w:tblPr>
        <w:tblpPr w:leftFromText="180" w:rightFromText="180" w:vertAnchor="text" w:horzAnchor="margin" w:tblpY="490"/>
        <w:tblW w:w="957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4"/>
        <w:gridCol w:w="1520"/>
        <w:gridCol w:w="453"/>
        <w:gridCol w:w="901"/>
        <w:gridCol w:w="630"/>
        <w:gridCol w:w="847"/>
        <w:gridCol w:w="909"/>
        <w:gridCol w:w="709"/>
        <w:gridCol w:w="730"/>
        <w:gridCol w:w="820"/>
        <w:gridCol w:w="677"/>
        <w:gridCol w:w="550"/>
      </w:tblGrid>
      <w:tr w:rsidR="005F5976" w:rsidRPr="00AD2CCB" w14:paraId="2AA86C46" w14:textId="77777777" w:rsidTr="005F5976">
        <w:trPr>
          <w:trHeight w:val="342"/>
          <w:tblHeader/>
          <w:tblCellSpacing w:w="0" w:type="dxa"/>
        </w:trPr>
        <w:tc>
          <w:tcPr>
            <w:tcW w:w="82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52AECE1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enu</w:t>
            </w:r>
          </w:p>
          <w:p w14:paraId="6ACE59F0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Categroy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095D431A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enu</w:t>
            </w:r>
          </w:p>
          <w:p w14:paraId="59E3FA1C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Nam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19FEF0D2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enu</w:t>
            </w:r>
          </w:p>
          <w:p w14:paraId="64696A4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Pric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3B1FE6C9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</w:t>
            </w:r>
          </w:p>
          <w:p w14:paraId="51E58C8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Nam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E4DEDC3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</w:t>
            </w:r>
          </w:p>
          <w:p w14:paraId="3EA74B4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Cos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33008D62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</w:t>
            </w:r>
          </w:p>
          <w:p w14:paraId="373CBC39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QtyOnHand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300DA575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</w:t>
            </w:r>
          </w:p>
          <w:p w14:paraId="16914FA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inQtyReqd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FAA4EFA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_</w:t>
            </w:r>
          </w:p>
          <w:p w14:paraId="23A4B054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To_Order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000D4263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Material</w:t>
            </w:r>
          </w:p>
          <w:p w14:paraId="17B88877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Typ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1D57EF10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Vendor</w:t>
            </w:r>
          </w:p>
          <w:p w14:paraId="517AF1E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Nam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49FF2CD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Vendor</w:t>
            </w:r>
          </w:p>
          <w:p w14:paraId="37329D48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City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BC8A1E8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Vendor</w:t>
            </w:r>
          </w:p>
          <w:p w14:paraId="4AF81773" w14:textId="77777777" w:rsidR="005F5976" w:rsidRPr="00AD2CCB" w:rsidRDefault="005F5976" w:rsidP="005F597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b/>
                <w:bCs/>
                <w:color w:val="000000"/>
                <w:sz w:val="16"/>
                <w:lang w:eastAsia="en-IN"/>
              </w:rPr>
              <w:t>State</w:t>
            </w:r>
          </w:p>
        </w:tc>
      </w:tr>
      <w:tr w:rsidR="005F5976" w:rsidRPr="00AD2CCB" w14:paraId="0100F9C7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A4E769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F27A14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teak &amp; Arugula Sandwich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E62B2ED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8.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B770649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read Crumb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03916B4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928DEB8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FF4FED3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4E0D785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0B8CE5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ingrediant</w:t>
            </w:r>
            <w:proofErr w:type="spellEnd"/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CD02B28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Millar smith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91471AD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fullerton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059D30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  <w:tr w:rsidR="005F5976" w:rsidRPr="00AD2CCB" w14:paraId="5D3A249C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D7AF90C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1B10C38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teak &amp; Arugula Sandwich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02E6A91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8.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FBB10EF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read Crumb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685714C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8584D99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EA5AA04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4784794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55EB05C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ingrediant</w:t>
            </w:r>
            <w:proofErr w:type="spellEnd"/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CA0B114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Lily Whit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BB64F8A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rea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C1643F6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  <w:tr w:rsidR="005F5976" w:rsidRPr="00AD2CCB" w14:paraId="0DC5DF4E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A9B524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3AF82CB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Rich Cold Caf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F399744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3.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F6CC64C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milk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B002D18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0CEE99A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CE4AAC3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2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B77D14E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EA58EB4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ingredient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0606269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sofia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lark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CAC39E0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riversid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6351727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  <w:tr w:rsidR="005F5976" w:rsidRPr="00AD2CCB" w14:paraId="41806190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B146649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8A4EC2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Caesar Salad with Chicken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A03F107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0.19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4426C1E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egg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33A74D1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4A05F6E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3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779A8D9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3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14F54EA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B7964CE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ingredient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B1D1DD6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Alex Brown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70E5CE7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an </w:t>
            </w: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diego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D0EF2AA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  <w:tr w:rsidR="005F5976" w:rsidRPr="00AD2CCB" w14:paraId="51866348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52BAA40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everag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72F4A6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Bottled Water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C45C2F5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.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B5508AB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water bottl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83A75E5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5C989B7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FB4FBCF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3D2D153B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5945AE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product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76FAA3B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Zoey </w:t>
            </w: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thomas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1E26544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anaheim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5538E49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  <w:tr w:rsidR="005F5976" w:rsidRPr="00AD2CCB" w14:paraId="7186141B" w14:textId="77777777" w:rsidTr="005F5976">
        <w:trPr>
          <w:trHeight w:val="170"/>
          <w:tblCellSpacing w:w="0" w:type="dxa"/>
        </w:trPr>
        <w:tc>
          <w:tcPr>
            <w:tcW w:w="824" w:type="dxa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2B9BAD0E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Sandwiches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0E4ABB2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Caesar Salad with Chicken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63FA31BD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10.19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052FB7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hiken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A8531CF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2D4B388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3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4F8405F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3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72CA5FCA" w14:textId="77777777" w:rsidR="005F5976" w:rsidRPr="00AD2CCB" w:rsidRDefault="005F5976" w:rsidP="005F5976">
            <w:pPr>
              <w:spacing w:after="0" w:line="240" w:lineRule="auto"/>
              <w:jc w:val="right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8C9BC2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ingredient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4E43C9B5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sofia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  <w:proofErr w:type="spellStart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lark</w:t>
            </w:r>
            <w:proofErr w:type="spellEnd"/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199DFEAC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 xml:space="preserve">riverside </w:t>
            </w:r>
          </w:p>
        </w:tc>
        <w:tc>
          <w:tcPr>
            <w:tcW w:w="0" w:type="auto"/>
            <w:tcBorders>
              <w:top w:val="outset" w:sz="6" w:space="0" w:color="D0D7E5"/>
              <w:left w:val="outset" w:sz="6" w:space="0" w:color="D0D7E5"/>
              <w:bottom w:val="outset" w:sz="6" w:space="0" w:color="D0D7E5"/>
              <w:right w:val="outset" w:sz="6" w:space="0" w:color="D0D7E5"/>
            </w:tcBorders>
            <w:shd w:val="clear" w:color="auto" w:fill="FFFFFF"/>
            <w:hideMark/>
          </w:tcPr>
          <w:p w14:paraId="5D3FBEC3" w14:textId="77777777" w:rsidR="005F5976" w:rsidRPr="00AD2CCB" w:rsidRDefault="005F5976" w:rsidP="005F5976">
            <w:pPr>
              <w:spacing w:after="0" w:line="240" w:lineRule="auto"/>
              <w:rPr>
                <w:rFonts w:eastAsia="Times New Roman" w:cstheme="minorHAnsi"/>
                <w:sz w:val="16"/>
                <w:szCs w:val="24"/>
                <w:lang w:eastAsia="en-IN"/>
              </w:rPr>
            </w:pPr>
            <w:r w:rsidRPr="00AD2CCB">
              <w:rPr>
                <w:rFonts w:eastAsia="Times New Roman" w:cstheme="minorHAnsi"/>
                <w:color w:val="000000"/>
                <w:sz w:val="16"/>
                <w:lang w:eastAsia="en-IN"/>
              </w:rPr>
              <w:t>CA</w:t>
            </w:r>
          </w:p>
        </w:tc>
      </w:tr>
    </w:tbl>
    <w:p w14:paraId="3A3D885E" w14:textId="005A655E" w:rsidR="00AD2CCB" w:rsidRDefault="00AD2CCB" w:rsidP="00AD2CCB">
      <w:pPr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VENDORMATERIAL_INT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US"/>
        </w:rPr>
        <w:t>Material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  <w:lang w:val="en-US"/>
        </w:rPr>
        <w:t>;</w:t>
      </w:r>
    </w:p>
    <w:tbl>
      <w:tblPr>
        <w:tblW w:w="8898" w:type="dxa"/>
        <w:tblInd w:w="108" w:type="dxa"/>
        <w:tblLook w:val="04A0" w:firstRow="1" w:lastRow="0" w:firstColumn="1" w:lastColumn="0" w:noHBand="0" w:noVBand="1"/>
      </w:tblPr>
      <w:tblGrid>
        <w:gridCol w:w="8914"/>
      </w:tblGrid>
      <w:tr w:rsidR="00593920" w:rsidRPr="00593920" w14:paraId="5CE16ACA" w14:textId="77777777" w:rsidTr="005F5976">
        <w:trPr>
          <w:trHeight w:val="290"/>
        </w:trPr>
        <w:tc>
          <w:tcPr>
            <w:tcW w:w="8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5AD27" w14:textId="06F3C81B" w:rsidR="00593920" w:rsidRDefault="005F5976" w:rsidP="005F597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lastRenderedPageBreak/>
              <w:t>5</w:t>
            </w:r>
            <w:r w:rsidR="00593920">
              <w:rPr>
                <w:rFonts w:ascii="Calibri" w:eastAsia="Times New Roman" w:hAnsi="Calibri" w:cs="Calibri"/>
                <w:color w:val="000000"/>
                <w:lang w:eastAsia="en-IN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="00593920" w:rsidRPr="005F5976">
              <w:rPr>
                <w:b/>
                <w:sz w:val="24"/>
                <w:u w:val="single"/>
              </w:rPr>
              <w:t>Top customer</w:t>
            </w:r>
            <w:r w:rsidRPr="005F5976">
              <w:rPr>
                <w:b/>
                <w:sz w:val="24"/>
                <w:u w:val="single"/>
              </w:rPr>
              <w:t>s for Fullerton Café</w:t>
            </w:r>
          </w:p>
          <w:p w14:paraId="017F59F5" w14:textId="77777777" w:rsidR="001A744B" w:rsidRDefault="001A744B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06B5A8B8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02164C9A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2C855470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honeNumber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120511C7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Email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6787B58A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  <w:lang w:val="en-US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[ORDER]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aymentAmount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TotalAmount</w:t>
            </w:r>
            <w:proofErr w:type="spellEnd"/>
          </w:p>
          <w:p w14:paraId="5C4C5C74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CUSTOMER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INN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JO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[ORDER]</w:t>
            </w:r>
          </w:p>
          <w:p w14:paraId="7883A880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[ORDER]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ID</w:t>
            </w:r>
            <w:proofErr w:type="spellEnd"/>
          </w:p>
          <w:p w14:paraId="6DE438F3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Fir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6769A541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Last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5AF5ACDE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honeNumber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1DF59CF6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CUSTOMER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Email</w:t>
            </w:r>
            <w:proofErr w:type="spellEnd"/>
          </w:p>
          <w:p w14:paraId="72935AD0" w14:textId="77777777" w:rsidR="005F5976" w:rsidRDefault="005F5976" w:rsidP="005F597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ORD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FF00FF"/>
                <w:sz w:val="19"/>
                <w:szCs w:val="19"/>
                <w:highlight w:val="white"/>
                <w:lang w:val="en-US"/>
              </w:rPr>
              <w:t>Sum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[ORDER]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aymentAmount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DE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;</w:t>
            </w:r>
          </w:p>
          <w:p w14:paraId="24A80556" w14:textId="061C4CA9" w:rsidR="001A744B" w:rsidRPr="00593920" w:rsidRDefault="001A744B" w:rsidP="001A744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1A744B" w:rsidRPr="00593920" w14:paraId="6E0AD92A" w14:textId="77777777" w:rsidTr="005F5976">
        <w:trPr>
          <w:trHeight w:val="290"/>
        </w:trPr>
        <w:tc>
          <w:tcPr>
            <w:tcW w:w="8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84C1C7" w14:textId="77777777" w:rsidR="001A744B" w:rsidRDefault="001A744B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593920" w:rsidRPr="00593920" w14:paraId="577BF1F6" w14:textId="77777777" w:rsidTr="005F5976">
        <w:trPr>
          <w:trHeight w:val="887"/>
        </w:trPr>
        <w:tc>
          <w:tcPr>
            <w:tcW w:w="88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tbl>
            <w:tblPr>
              <w:tblW w:w="8682" w:type="dxa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86"/>
              <w:gridCol w:w="1854"/>
              <w:gridCol w:w="1392"/>
              <w:gridCol w:w="2280"/>
              <w:gridCol w:w="1270"/>
            </w:tblGrid>
            <w:tr w:rsidR="001A744B" w:rsidRPr="001A744B" w14:paraId="4B823285" w14:textId="77777777" w:rsidTr="00E166E0">
              <w:trPr>
                <w:tblHeader/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6635D99B" w14:textId="77777777" w:rsidR="001A744B" w:rsidRPr="001A744B" w:rsidRDefault="001A744B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CustomerFirstNam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3AE9F822" w14:textId="77777777" w:rsidR="001A744B" w:rsidRPr="001A744B" w:rsidRDefault="001A744B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CustomerLastNam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3CE10E9D" w14:textId="77777777" w:rsidR="001A744B" w:rsidRPr="001A744B" w:rsidRDefault="001A744B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PhoneNumber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20FA63D8" w14:textId="77777777" w:rsidR="001A744B" w:rsidRPr="001A744B" w:rsidRDefault="001A744B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Email</w:t>
                  </w:r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40D521E5" w14:textId="77777777" w:rsidR="001A744B" w:rsidRPr="001A744B" w:rsidRDefault="001A744B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TotalAmount</w:t>
                  </w:r>
                  <w:proofErr w:type="spellEnd"/>
                </w:p>
              </w:tc>
            </w:tr>
            <w:tr w:rsidR="001A744B" w:rsidRPr="001A744B" w14:paraId="479086A7" w14:textId="77777777" w:rsidTr="00E166E0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5CD8FA79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Arindam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B0DCBDA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Roy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B522025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8846459775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8A7FCE4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roygeek@gmail.com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F9D7B50" w14:textId="77777777" w:rsidR="001A744B" w:rsidRPr="001A744B" w:rsidRDefault="001A744B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85</w:t>
                  </w:r>
                </w:p>
              </w:tc>
            </w:tr>
            <w:tr w:rsidR="001A744B" w:rsidRPr="001A744B" w14:paraId="661E0100" w14:textId="77777777" w:rsidTr="00E166E0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E8A7F4D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Sandy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72425D26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Yota</w:t>
                  </w:r>
                  <w:proofErr w:type="spellEnd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76FC7323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7199478945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4DD9FB21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omakr@gmail.com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3E83ECBE" w14:textId="77777777" w:rsidR="001A744B" w:rsidRPr="001A744B" w:rsidRDefault="001A744B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60</w:t>
                  </w:r>
                </w:p>
              </w:tc>
            </w:tr>
            <w:tr w:rsidR="001A744B" w:rsidRPr="001A744B" w14:paraId="61EE9924" w14:textId="77777777" w:rsidTr="00E166E0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8193DE2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viraj</w:t>
                  </w:r>
                  <w:proofErr w:type="spellEnd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B67DB9E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pargaonkar</w:t>
                  </w:r>
                  <w:proofErr w:type="spellEnd"/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A613869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8145945765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4EBDB8EF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viraj91@gmail.com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5F6C89C8" w14:textId="77777777" w:rsidR="001A744B" w:rsidRPr="001A744B" w:rsidRDefault="001A744B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50</w:t>
                  </w:r>
                </w:p>
              </w:tc>
            </w:tr>
            <w:tr w:rsidR="001A744B" w:rsidRPr="001A744B" w14:paraId="13FA870D" w14:textId="77777777" w:rsidTr="00E166E0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1975F1F7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Akshay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5CD05C2F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Bhor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406D4D8B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8529637415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3C449880" w14:textId="77777777" w:rsidR="001A744B" w:rsidRPr="001A744B" w:rsidRDefault="001A744B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akshay.bhor@email.com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E9B3986" w14:textId="77777777" w:rsidR="001A744B" w:rsidRPr="001A744B" w:rsidRDefault="001A744B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45</w:t>
                  </w:r>
                </w:p>
              </w:tc>
            </w:tr>
          </w:tbl>
          <w:p w14:paraId="2894BBD6" w14:textId="77777777" w:rsidR="00593920" w:rsidRDefault="00593920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546320DA" w14:textId="77777777" w:rsidR="00593920" w:rsidRDefault="00593920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0FB4FA52" w14:textId="77777777" w:rsidR="00593920" w:rsidRDefault="00593920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5154DE62" w14:textId="7D53E274" w:rsidR="00593920" w:rsidRDefault="00593920" w:rsidP="001A744B">
            <w:pPr>
              <w:spacing w:after="0" w:line="240" w:lineRule="auto"/>
              <w:rPr>
                <w:b/>
                <w:sz w:val="24"/>
                <w:u w:val="single"/>
              </w:rPr>
            </w:pPr>
            <w:r w:rsidRPr="00E166E0">
              <w:rPr>
                <w:rFonts w:ascii="Calibri" w:eastAsia="Times New Roman" w:hAnsi="Calibri" w:cs="Calibri"/>
                <w:b/>
                <w:color w:val="000000"/>
                <w:lang w:eastAsia="en-IN"/>
              </w:rPr>
              <w:t>6)</w:t>
            </w:r>
            <w:r w:rsidR="00E166E0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</w:t>
            </w:r>
            <w:r w:rsidR="001519BE" w:rsidRPr="001519BE">
              <w:rPr>
                <w:b/>
                <w:sz w:val="24"/>
                <w:u w:val="single"/>
              </w:rPr>
              <w:t xml:space="preserve">Top </w:t>
            </w:r>
            <w:r w:rsidR="00E166E0" w:rsidRPr="00E166E0">
              <w:rPr>
                <w:b/>
                <w:sz w:val="24"/>
                <w:u w:val="single"/>
              </w:rPr>
              <w:t>Promotions</w:t>
            </w:r>
          </w:p>
          <w:p w14:paraId="25663032" w14:textId="77777777" w:rsidR="00E166E0" w:rsidRDefault="00E166E0" w:rsidP="00E166E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</w:pPr>
          </w:p>
          <w:p w14:paraId="16974E73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SELE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45A940C2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StartD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0926280C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EndD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17DB1879" w14:textId="120D9510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Discount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 w:rsidR="001519BE">
              <w:rPr>
                <w:rFonts w:ascii="Consolas" w:hAnsi="Consolas" w:cs="Consolas"/>
                <w:color w:val="FF00FF"/>
                <w:sz w:val="19"/>
                <w:szCs w:val="19"/>
                <w:highlight w:val="white"/>
                <w:lang w:val="en-US"/>
              </w:rPr>
              <w:t>COUNT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(</w:t>
            </w:r>
            <w:r w:rsidR="001519BE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DISTINC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[ORDERDETAIL]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Order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A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NoOfOrders</w:t>
            </w:r>
            <w:proofErr w:type="spellEnd"/>
          </w:p>
          <w:p w14:paraId="4B4691B4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FR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PROMOTION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INN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JO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ORDERDETAIL</w:t>
            </w:r>
          </w:p>
          <w:p w14:paraId="6D50859F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ORDERDETAIL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ID</w:t>
            </w:r>
            <w:proofErr w:type="spellEnd"/>
          </w:p>
          <w:p w14:paraId="45231FCB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INN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JO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[ORDER]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ORDERDETAIL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OrderID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[ORDER]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ORDERID</w:t>
            </w:r>
          </w:p>
          <w:p w14:paraId="6F879279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GROU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Nam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</w:p>
          <w:p w14:paraId="3F0B2318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StartD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294E225E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EndDate</w:t>
            </w:r>
            <w:proofErr w:type="spellEnd"/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,</w:t>
            </w:r>
          </w:p>
          <w:p w14:paraId="3589310A" w14:textId="77777777" w:rsidR="009D3FDA" w:rsidRDefault="009D3FDA" w:rsidP="009D3FD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Discount</w:t>
            </w:r>
            <w:proofErr w:type="spellEnd"/>
          </w:p>
          <w:p w14:paraId="00119350" w14:textId="6B2B0BA5" w:rsidR="00E166E0" w:rsidRDefault="009D3FDA" w:rsidP="009D3FD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ORD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B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PromoDiscou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US"/>
              </w:rPr>
              <w:t>DESC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  <w:lang w:val="en-US"/>
              </w:rPr>
              <w:t>;</w:t>
            </w:r>
          </w:p>
          <w:p w14:paraId="59839718" w14:textId="28486922" w:rsidR="001A744B" w:rsidRDefault="001A744B" w:rsidP="001A74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tbl>
            <w:tblPr>
              <w:tblW w:w="8262" w:type="dxa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10"/>
              <w:gridCol w:w="1773"/>
              <w:gridCol w:w="1659"/>
              <w:gridCol w:w="1687"/>
              <w:gridCol w:w="1333"/>
            </w:tblGrid>
            <w:tr w:rsidR="001519BE" w:rsidRPr="001A744B" w14:paraId="24151BBD" w14:textId="6F857C02" w:rsidTr="001519BE">
              <w:trPr>
                <w:trHeight w:val="205"/>
                <w:tblHeader/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3F13D03A" w14:textId="77777777" w:rsidR="001519BE" w:rsidRPr="001A744B" w:rsidRDefault="001519BE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PromotionNam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762809D3" w14:textId="77777777" w:rsidR="001519BE" w:rsidRPr="001A744B" w:rsidRDefault="001519BE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PromoStartDat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790DCBCD" w14:textId="77777777" w:rsidR="001519BE" w:rsidRPr="001A744B" w:rsidRDefault="001519BE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PromoEndDate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  <w:vAlign w:val="center"/>
                  <w:hideMark/>
                </w:tcPr>
                <w:p w14:paraId="215063E5" w14:textId="77777777" w:rsidR="001519BE" w:rsidRPr="001A744B" w:rsidRDefault="001519BE" w:rsidP="001A744B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eastAsia="en-IN"/>
                    </w:rPr>
                  </w:pPr>
                  <w:proofErr w:type="spellStart"/>
                  <w:r w:rsidRPr="001A744B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PromoDiscount</w:t>
                  </w:r>
                  <w:proofErr w:type="spellEnd"/>
                </w:p>
              </w:tc>
              <w:tc>
                <w:tcPr>
                  <w:tcW w:w="0" w:type="auto"/>
                  <w:tcBorders>
                    <w:top w:val="outset" w:sz="6" w:space="0" w:color="000000"/>
                    <w:left w:val="outset" w:sz="6" w:space="0" w:color="000000"/>
                    <w:bottom w:val="outset" w:sz="6" w:space="0" w:color="000000"/>
                    <w:right w:val="outset" w:sz="6" w:space="0" w:color="000000"/>
                  </w:tcBorders>
                  <w:shd w:val="clear" w:color="auto" w:fill="C0C0C0"/>
                </w:tcPr>
                <w:p w14:paraId="6EF34EBC" w14:textId="4E1364F5" w:rsidR="001519BE" w:rsidRPr="001A744B" w:rsidRDefault="001519BE" w:rsidP="001A744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</w:pPr>
                  <w:proofErr w:type="spellStart"/>
                  <w:r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eastAsia="en-IN"/>
                    </w:rPr>
                    <w:t>NoOfOrders</w:t>
                  </w:r>
                  <w:proofErr w:type="spellEnd"/>
                </w:p>
              </w:tc>
            </w:tr>
            <w:tr w:rsidR="001519BE" w:rsidRPr="001A744B" w14:paraId="31CC6245" w14:textId="072085CD" w:rsidTr="001519BE">
              <w:trPr>
                <w:trHeight w:val="218"/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58D5E971" w14:textId="77777777" w:rsidR="001519BE" w:rsidRPr="001A744B" w:rsidRDefault="001519BE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buy1get1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1696E57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01-10-2018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4BAD4B9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01-11-2018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E7FA43B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50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</w:tcPr>
                <w:p w14:paraId="05B9B48F" w14:textId="071E7500" w:rsidR="001519BE" w:rsidRPr="001A744B" w:rsidRDefault="001519BE" w:rsidP="001519B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2</w:t>
                  </w:r>
                </w:p>
              </w:tc>
            </w:tr>
            <w:tr w:rsidR="001519BE" w:rsidRPr="001A744B" w14:paraId="55C45FFA" w14:textId="4050966F" w:rsidTr="001519BE">
              <w:trPr>
                <w:trHeight w:val="205"/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8E2CE35" w14:textId="77777777" w:rsidR="001519BE" w:rsidRPr="001A744B" w:rsidRDefault="001519BE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member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000D7244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06-12-2018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1EE55839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06-12-2019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5F763B0E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</w:tcPr>
                <w:p w14:paraId="6EA7FAE9" w14:textId="15B3C93B" w:rsidR="001519BE" w:rsidRPr="001A744B" w:rsidRDefault="001519BE" w:rsidP="001519B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3</w:t>
                  </w:r>
                </w:p>
              </w:tc>
            </w:tr>
            <w:tr w:rsidR="001519BE" w:rsidRPr="001A744B" w14:paraId="5DC7DDEC" w14:textId="3D51ADA3" w:rsidTr="001519BE">
              <w:trPr>
                <w:trHeight w:val="205"/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9A2D621" w14:textId="77777777" w:rsidR="001519BE" w:rsidRPr="001A744B" w:rsidRDefault="001519BE" w:rsidP="001A744B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 xml:space="preserve">beverage combo 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26FDA7CD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23-11-2018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C1B27F4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23-01-2019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  <w:hideMark/>
                </w:tcPr>
                <w:p w14:paraId="68D8BC97" w14:textId="77777777" w:rsidR="001519BE" w:rsidRPr="001A744B" w:rsidRDefault="001519BE" w:rsidP="001A744B">
                  <w:pPr>
                    <w:spacing w:after="0" w:line="240" w:lineRule="auto"/>
                    <w:jc w:val="right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en-IN"/>
                    </w:rPr>
                  </w:pPr>
                  <w:r w:rsidRPr="001A744B"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5</w:t>
                  </w:r>
                </w:p>
              </w:tc>
              <w:tc>
                <w:tcPr>
                  <w:tcW w:w="0" w:type="auto"/>
                  <w:tcBorders>
                    <w:top w:val="outset" w:sz="6" w:space="0" w:color="D0D7E5"/>
                    <w:left w:val="outset" w:sz="6" w:space="0" w:color="D0D7E5"/>
                    <w:bottom w:val="outset" w:sz="6" w:space="0" w:color="D0D7E5"/>
                    <w:right w:val="outset" w:sz="6" w:space="0" w:color="D0D7E5"/>
                  </w:tcBorders>
                  <w:shd w:val="clear" w:color="auto" w:fill="FFFFFF"/>
                </w:tcPr>
                <w:p w14:paraId="017F1CC3" w14:textId="367B312E" w:rsidR="001519BE" w:rsidRPr="001A744B" w:rsidRDefault="001519BE" w:rsidP="001519BE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</w:pPr>
                  <w:r>
                    <w:rPr>
                      <w:rFonts w:ascii="Calibri" w:eastAsia="Times New Roman" w:hAnsi="Calibri" w:cs="Calibri"/>
                      <w:color w:val="000000"/>
                      <w:lang w:eastAsia="en-IN"/>
                    </w:rPr>
                    <w:t>5</w:t>
                  </w:r>
                </w:p>
              </w:tc>
            </w:tr>
          </w:tbl>
          <w:p w14:paraId="7ABEC215" w14:textId="0328A11C" w:rsidR="001A744B" w:rsidRDefault="001A744B" w:rsidP="001A74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48B95DDA" w14:textId="0A525442" w:rsidR="001A744B" w:rsidRDefault="001A744B" w:rsidP="001A74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13772D37" w14:textId="5E0E4429" w:rsidR="001A744B" w:rsidRDefault="001A744B" w:rsidP="001A74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3D7BF53D" w14:textId="3FE4270D" w:rsidR="001A744B" w:rsidRPr="00593920" w:rsidRDefault="001A744B" w:rsidP="0059392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5D49CC6A" w14:textId="77777777" w:rsidR="00593920" w:rsidRDefault="00593920"/>
    <w:sectPr w:rsidR="005939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021860"/>
    <w:multiLevelType w:val="hybridMultilevel"/>
    <w:tmpl w:val="72D26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K0tDA1MDIytjBX0lEKTi0uzszPAykwrgUAxWz4iCwAAAA="/>
  </w:docVars>
  <w:rsids>
    <w:rsidRoot w:val="0078035D"/>
    <w:rsid w:val="001519BE"/>
    <w:rsid w:val="001A1003"/>
    <w:rsid w:val="001A744B"/>
    <w:rsid w:val="00593920"/>
    <w:rsid w:val="005F5976"/>
    <w:rsid w:val="007041F9"/>
    <w:rsid w:val="00714906"/>
    <w:rsid w:val="0078035D"/>
    <w:rsid w:val="008A6D54"/>
    <w:rsid w:val="008F69AB"/>
    <w:rsid w:val="009D3FDA"/>
    <w:rsid w:val="00A054C8"/>
    <w:rsid w:val="00AD2CCB"/>
    <w:rsid w:val="00B03F7F"/>
    <w:rsid w:val="00E16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1A8D9"/>
  <w15:chartTrackingRefBased/>
  <w15:docId w15:val="{11B3644C-B56F-439F-BE6E-5F5CC4D8A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4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204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2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5</Words>
  <Characters>408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.nb01</dc:creator>
  <cp:keywords/>
  <dc:description/>
  <cp:lastModifiedBy>akshay.nb01</cp:lastModifiedBy>
  <cp:revision>2</cp:revision>
  <dcterms:created xsi:type="dcterms:W3CDTF">2019-06-26T20:56:00Z</dcterms:created>
  <dcterms:modified xsi:type="dcterms:W3CDTF">2019-06-26T20:56:00Z</dcterms:modified>
</cp:coreProperties>
</file>